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8001000"/>
            <wp:effectExtent b="0" l="0" r="0" t="0"/>
            <wp:docPr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title="" id="21" name="Picture"/>
            <a:graphic>
              <a:graphicData uri="http://schemas.openxmlformats.org/drawingml/2006/picture">
                <pic:pic>
                  <pic:nvPicPr>
                    <pic:cNvPr descr="prospective-dynamics-rotation-wise-projection-scenario1_files/figure-docx/scenario1-phase-wise-lambda-plot-1.png" id="22"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SourceCode"/>
      </w:pPr>
      <w:r>
        <w:rPr>
          <w:rStyle w:val="VerbatimChar"/>
        </w:rPr>
        <w:t xml:space="preserve">## Joining, by = c("Rotation", "Crop_ID", "Corn_weed_management", "Crop",</w:t>
      </w:r>
      <w:r>
        <w:br/>
      </w:r>
      <w:r>
        <w:rPr>
          <w:rStyle w:val="VerbatimChar"/>
        </w:rPr>
        <w:t xml:space="preserve">## "Parameter")</w:t>
      </w:r>
    </w:p>
    <w:p>
      <w:pPr>
        <w:pStyle w:val="CaptionedFigure"/>
      </w:pPr>
      <w:r>
        <w:drawing>
          <wp:inline>
            <wp:extent cx="5334000" cy="7112000"/>
            <wp:effectExtent b="0" l="0" r="0" t="0"/>
            <wp:docPr descr="Figure 2: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at the 2-20 cm soil stratum stay at that statum after pre-planting tillage; d - the probability that a seed is not germinating; g_1 through g_6: the probabiblites that a seed emerge to seedling cohorts 1 through 6; s_s1 and s_s2 - the survival rate of seeds at the 0-2 cm and 2-20 cm soil strata in the cropped season; s_p1 through s_p6: the probability that seedling cohorts 1 through 6 reach reproductive maturity; f_1 through f_6 - the fecundity rates of mature plant cohorts 1 through 6; t_11_f - probability that a seed at the 0-2 cm soil stratum stay at that statum after post-harvest tillage; t_21_f - probability that a seed at the 2-20 cm soil stratum move to the 0-2 cm soil stratum after post-harvest tillage; t_12_f - probability that a seed at the 0-2 cm soil stratum move to the 2-20 cm stratum after post-harvest tillage; and t_22_f - probability that a seed at the 2-20 cm soil stratum stay at that statum after post-harvest tillage; o_11 and o_12 - overwiter survival rates in the 0-2 cm and 2-20 cm soil strata." title="" id="24" name="Picture"/>
            <a:graphic>
              <a:graphicData uri="http://schemas.openxmlformats.org/drawingml/2006/picture">
                <pic:pic>
                  <pic:nvPicPr>
                    <pic:cNvPr descr="prospective-dynamics-rotation-wise-projection-scenario1_files/figure-docx/scenario1-E-B-by-rot-rank-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at the 2-20 cm soil stratum stay at that statum after pre-planting tillage; d - the probability that a seed is not germinating; g_1 through g_6: the probabiblites that a seed emerge to seedling cohorts 1 through 6; s_s1 and s_s2 - the survival rate of seeds at the 0-2 cm and 2-20 cm soil strata in the cropped season; s_p1 through s_p6: the probability that seedling cohorts 1 through 6 reach reproductive maturity; f_1 through f_6 - the fecundity rates of mature plant cohorts 1 through 6; t_11_f - probability that a seed at the 0-2 cm soil stratum stay at that statum after post-harvest tillage; t_21_f - probability that a seed at the 2-20 cm soil stratum move to the 0-2 cm soil stratum after post-harvest tillage; t_12_f - probability that a seed at the 0-2 cm soil stratum move to the 2-20 cm stratum after post-harvest tillage; and t_22_f - probability that a seed at the 2-20 cm soil stratum stay at that statum after post-harvest tillage; o_11 and o_12 - overwiter survival rates in the 0-2 cm and 2-20 cm soil str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3T21:46:25Z</dcterms:created>
  <dcterms:modified xsi:type="dcterms:W3CDTF">2022-07-03T21: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